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0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ace/Ethnicit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546371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>, N = 431372 (67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>, N = 40979 (1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IAN</w:t>
            </w:r>
            <w:r>
              <w:rPr>
                <w:rFonts w:ascii="Calibri" w:hAnsi="Calibri"/>
                <w:sz w:val="20"/>
              </w:rPr>
              <w:t xml:space="preserve">, N = 7085 (1.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</w:t>
            </w:r>
            <w:r>
              <w:rPr>
                <w:rFonts w:ascii="Calibri" w:hAnsi="Calibri"/>
                <w:sz w:val="20"/>
              </w:rPr>
              <w:t xml:space="preserve">, N = 9012 (3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HPI</w:t>
            </w:r>
            <w:r>
              <w:rPr>
                <w:rFonts w:ascii="Calibri" w:hAnsi="Calibri"/>
                <w:sz w:val="20"/>
              </w:rPr>
              <w:t xml:space="preserve">, N = 1487 (0.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 race</w:t>
            </w:r>
            <w:r>
              <w:rPr>
                <w:rFonts w:ascii="Calibri" w:hAnsi="Calibri"/>
                <w:sz w:val="20"/>
              </w:rPr>
              <w:t xml:space="preserve">, N = 3592 (0.7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ltiracial</w:t>
            </w:r>
            <w:r>
              <w:rPr>
                <w:rFonts w:ascii="Calibri" w:hAnsi="Calibri"/>
                <w:sz w:val="20"/>
              </w:rPr>
              <w:t xml:space="preserve">, N = 9347 (1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>, N = 28906 (1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known</w:t>
            </w:r>
            <w:r>
              <w:rPr>
                <w:rFonts w:ascii="Calibri" w:hAnsi="Calibri"/>
                <w:sz w:val="20"/>
              </w:rPr>
              <w:t xml:space="preserve">, N = 14591 (2.9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701 (4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985 (4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17 (4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2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6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 (4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5 (4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83 (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32 (4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9 (5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,670 (5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387 (5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62 (5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3 (4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56 (4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5 (5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64 (5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74 (5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52 (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894 (1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577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99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2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3 (2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2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4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2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57 (2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7 (1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653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674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25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3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1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1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0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3 (1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528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403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14 (1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5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01 (1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4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9 (1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24 (1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2 (1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639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857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76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2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9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3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27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0 (1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0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500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660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46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4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8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9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8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23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8 (1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-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021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427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40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6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2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1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8 (1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136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774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79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4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0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2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83 (1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jective Cognitive De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827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948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70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0 (1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9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4 (1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2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9 (1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5 (1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,544 (8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,424 (8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409 (8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75 (8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73 (9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7 (8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8 (8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05 (8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77 (8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76 (86.9%)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20:35:44Z</dcterms:created>
  <dcterms:modified xsi:type="dcterms:W3CDTF">2025-06-11T20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